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C778D" w14:textId="08DB9AC3" w:rsidR="002A7A53" w:rsidRDefault="002A7A53" w:rsidP="002A7A53">
      <w:hyperlink r:id="rId4" w:history="1">
        <w:r w:rsidRPr="00B66204">
          <w:rPr>
            <w:rStyle w:val="Hyperlink"/>
          </w:rPr>
          <w:t>https://www.illumio.com/media-resources#file-download</w:t>
        </w:r>
      </w:hyperlink>
    </w:p>
    <w:p w14:paraId="73F2590A" w14:textId="6BCCD433" w:rsidR="002A7A53" w:rsidRDefault="002A7A53" w:rsidP="002A7A53"/>
    <w:p w14:paraId="2BF58C8F" w14:textId="51229B21" w:rsidR="002A7A53" w:rsidRPr="002A7A53" w:rsidRDefault="002A7A53" w:rsidP="002A7A53">
      <w:r>
        <w:t>Additional resources will be provided post-discussion of partnership</w:t>
      </w:r>
      <w:bookmarkStart w:id="0" w:name="_GoBack"/>
      <w:bookmarkEnd w:id="0"/>
    </w:p>
    <w:sectPr w:rsidR="002A7A53" w:rsidRPr="002A7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NDIzMTezMDYzMLFQ0lEKTi0uzszPAykwrAUAN+zCtywAAAA="/>
  </w:docVars>
  <w:rsids>
    <w:rsidRoot w:val="002A7A53"/>
    <w:rsid w:val="002A7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4B358"/>
  <w15:chartTrackingRefBased/>
  <w15:docId w15:val="{3C672F41-CE4F-4A80-BE04-80EB05952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7A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A5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illumio.com/media-resources#file-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emi Van Nest</dc:creator>
  <cp:keywords/>
  <dc:description/>
  <cp:lastModifiedBy>Noemi Van Nest</cp:lastModifiedBy>
  <cp:revision>1</cp:revision>
  <dcterms:created xsi:type="dcterms:W3CDTF">2018-02-01T21:04:00Z</dcterms:created>
  <dcterms:modified xsi:type="dcterms:W3CDTF">2018-02-01T21:05:00Z</dcterms:modified>
</cp:coreProperties>
</file>